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0A751" w14:textId="77777777"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B203E4" w14:paraId="09CBD15D" w14:textId="77777777">
        <w:tc>
          <w:tcPr>
            <w:tcW w:w="5000" w:type="pct"/>
            <w:gridSpan w:val="6"/>
            <w:shd w:val="clear" w:color="auto" w:fill="E7E6E6" w:themeFill="background2"/>
          </w:tcPr>
          <w:p w14:paraId="267FA438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 w14:paraId="013A5774" w14:textId="77777777">
        <w:tc>
          <w:tcPr>
            <w:tcW w:w="954" w:type="pct"/>
            <w:shd w:val="clear" w:color="auto" w:fill="F2F2F2" w:themeFill="background1" w:themeFillShade="F2"/>
            <w:vAlign w:val="center"/>
          </w:tcPr>
          <w:p w14:paraId="6B2B882B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14:paraId="0013B9FC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0FD29C71" w14:textId="77777777"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C84EC1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820FFC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ABFDF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 w14:paraId="32D50FD9" w14:textId="77777777">
        <w:tc>
          <w:tcPr>
            <w:tcW w:w="954" w:type="pct"/>
            <w:vAlign w:val="center"/>
          </w:tcPr>
          <w:p w14:paraId="3639C081" w14:textId="08CE48E7" w:rsidR="00B203E4" w:rsidRDefault="00713EF2" w:rsidP="00117BF3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اسیسات و زیرساخت های شهری</w:t>
            </w:r>
          </w:p>
        </w:tc>
        <w:tc>
          <w:tcPr>
            <w:tcW w:w="507" w:type="pct"/>
            <w:vAlign w:val="center"/>
          </w:tcPr>
          <w:p w14:paraId="609AD3A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14:paraId="2EB69B37" w14:textId="77777777"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14:paraId="2E6D55E3" w14:textId="500C39DA" w:rsidR="00B47B9B" w:rsidRDefault="00B47B9B" w:rsidP="00117BF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چهارشنبه </w:t>
            </w:r>
            <w:r w:rsidR="00713EF2">
              <w:rPr>
                <w:rFonts w:hint="cs"/>
                <w:rtl/>
                <w:lang w:bidi="fa-IR"/>
              </w:rPr>
              <w:t>12</w:t>
            </w:r>
            <w:r>
              <w:rPr>
                <w:rFonts w:hint="cs"/>
                <w:rtl/>
                <w:lang w:bidi="fa-IR"/>
              </w:rPr>
              <w:t>-</w:t>
            </w:r>
            <w:r w:rsidR="00713EF2">
              <w:rPr>
                <w:rFonts w:hint="cs"/>
                <w:rtl/>
                <w:lang w:bidi="fa-IR"/>
              </w:rPr>
              <w:t>8</w:t>
            </w:r>
          </w:p>
          <w:p w14:paraId="3384B531" w14:textId="77777777" w:rsidR="003B2D39" w:rsidRDefault="003B2D39" w:rsidP="0048582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14:paraId="0527D678" w14:textId="77777777" w:rsidR="00B203E4" w:rsidRDefault="00EF72D8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14:paraId="645B7FE0" w14:textId="77777777" w:rsidR="00B203E4" w:rsidRDefault="00EF72D8" w:rsidP="00EF72D8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14:paraId="25459CC1" w14:textId="77777777"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14:paraId="7A9B4C8F" w14:textId="37F43404" w:rsidR="00B203E4" w:rsidRDefault="00713EF2" w:rsidP="0048582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</w:t>
            </w:r>
            <w:r w:rsidR="00FA1E89">
              <w:rPr>
                <w:rFonts w:hint="cs"/>
                <w:rtl/>
                <w:lang w:bidi="fa-IR"/>
              </w:rPr>
              <w:t xml:space="preserve"> واحد </w:t>
            </w:r>
            <w:r w:rsidR="0048582A">
              <w:rPr>
                <w:rFonts w:hint="cs"/>
                <w:rtl/>
                <w:lang w:bidi="fa-IR"/>
              </w:rPr>
              <w:t>تئوری</w:t>
            </w:r>
          </w:p>
        </w:tc>
      </w:tr>
    </w:tbl>
    <w:p w14:paraId="32CDC216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5F581FA9" w14:textId="77777777">
        <w:tc>
          <w:tcPr>
            <w:tcW w:w="5000" w:type="pct"/>
            <w:shd w:val="clear" w:color="auto" w:fill="D9D9D9" w:themeFill="background1" w:themeFillShade="D9"/>
          </w:tcPr>
          <w:p w14:paraId="1A9BA00F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 w14:paraId="3289B35F" w14:textId="77777777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14:paraId="52C389C9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 w14:paraId="59C821EA" w14:textId="77777777">
        <w:trPr>
          <w:trHeight w:val="1340"/>
        </w:trPr>
        <w:tc>
          <w:tcPr>
            <w:tcW w:w="5000" w:type="pct"/>
          </w:tcPr>
          <w:p w14:paraId="67B304B2" w14:textId="77777777" w:rsidR="00B203E4" w:rsidRDefault="006467A8" w:rsidP="006467A8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پمپ و ایستگاه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های پمپاژ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B203E4" w14:paraId="77B60BA5" w14:textId="77777777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14:paraId="6DC9F482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 w14:paraId="297F1D0E" w14:textId="77777777">
        <w:trPr>
          <w:trHeight w:val="510"/>
        </w:trPr>
        <w:tc>
          <w:tcPr>
            <w:tcW w:w="5000" w:type="pct"/>
          </w:tcPr>
          <w:p w14:paraId="1DE9B2DA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 w14:paraId="331DDA2F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0C8A5CFC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 w14:paraId="33EC6B7D" w14:textId="77777777">
        <w:trPr>
          <w:trHeight w:val="780"/>
        </w:trPr>
        <w:tc>
          <w:tcPr>
            <w:tcW w:w="5000" w:type="pct"/>
          </w:tcPr>
          <w:p w14:paraId="1B47FE1D" w14:textId="77777777"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 w14:paraId="47AECB0E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0FE462CB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 w14:paraId="70C0819A" w14:textId="77777777">
        <w:trPr>
          <w:trHeight w:val="375"/>
        </w:trPr>
        <w:tc>
          <w:tcPr>
            <w:tcW w:w="5000" w:type="pct"/>
          </w:tcPr>
          <w:p w14:paraId="17B0B29A" w14:textId="77777777"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48582A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 w:rsidR="004825E6">
              <w:rPr>
                <w:rFonts w:hint="cs"/>
              </w:rPr>
              <w:sym w:font="Wingdings" w:char="F06E"/>
            </w:r>
          </w:p>
        </w:tc>
      </w:tr>
      <w:tr w:rsidR="00B203E4" w14:paraId="37A7AF34" w14:textId="77777777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14:paraId="2438F1F9" w14:textId="77777777"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 w14:paraId="3DDC9E23" w14:textId="77777777">
        <w:trPr>
          <w:trHeight w:val="555"/>
        </w:trPr>
        <w:tc>
          <w:tcPr>
            <w:tcW w:w="5000" w:type="pct"/>
          </w:tcPr>
          <w:p w14:paraId="36F93E40" w14:textId="77777777" w:rsidR="005D2212" w:rsidRDefault="004825E6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تائبی، ا. چمنی، م،ر .1390. شبکه های توزیع آب شهری. نشر دانشگاهی صنعتی اصفهان.</w:t>
            </w:r>
          </w:p>
          <w:p w14:paraId="12D5E75B" w14:textId="77777777" w:rsidR="00E239E4" w:rsidRDefault="004825E6" w:rsidP="00EF5F4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مینی، ع. 1390. طراحی و محاسبات شبکه توزیع و انتقال آب شهرها. نشر روشا.</w:t>
            </w:r>
          </w:p>
          <w:p w14:paraId="33195A30" w14:textId="77777777" w:rsidR="00E239E4" w:rsidRDefault="004825E6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آشفته، ج. 1385. </w:t>
            </w:r>
            <w:r w:rsidR="0022154E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طراحی آبرسانی شهری. انتشارات فنی حسینیان.</w:t>
            </w:r>
          </w:p>
          <w:p w14:paraId="6EA5ABE4" w14:textId="77777777" w:rsidR="00A61610" w:rsidRDefault="0022154E" w:rsidP="0022154E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ascii="Arial" w:hAnsi="Arial" w:cs="Arial" w:hint="cs"/>
                <w:color w:val="222222"/>
                <w:sz w:val="20"/>
                <w:szCs w:val="20"/>
                <w:shd w:val="clear" w:color="auto" w:fill="FFFFFF"/>
                <w:rtl/>
              </w:rPr>
              <w:t xml:space="preserve">منزوی، م. 1388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طراحی آبرسانی شهری. انتشارات دانشگاه تهران.</w:t>
            </w:r>
          </w:p>
          <w:p w14:paraId="64C03C77" w14:textId="77777777" w:rsidR="00E239E4" w:rsidRPr="00D705FB" w:rsidRDefault="0022154E" w:rsidP="00A422DF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D</w:t>
            </w:r>
            <w:r w:rsidR="000515C8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r</w:t>
            </w: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oste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,</w:t>
            </w:r>
            <w:r w:rsidR="000515C8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R, L. 1997. Theory and Practice of Water Treatment. Wiley. </w:t>
            </w:r>
          </w:p>
        </w:tc>
      </w:tr>
    </w:tbl>
    <w:p w14:paraId="53AB76AF" w14:textId="77777777" w:rsidR="00B203E4" w:rsidRDefault="00B203E4">
      <w:pPr>
        <w:ind w:firstLine="0"/>
        <w:rPr>
          <w:rtl/>
          <w:lang w:bidi="fa-IR"/>
        </w:rPr>
      </w:pPr>
    </w:p>
    <w:p w14:paraId="73F50CD6" w14:textId="77777777" w:rsidR="00272212" w:rsidRDefault="0027221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1022BF16" w14:textId="77777777">
        <w:tc>
          <w:tcPr>
            <w:tcW w:w="5000" w:type="pct"/>
            <w:shd w:val="clear" w:color="auto" w:fill="D9D9D9" w:themeFill="background1" w:themeFillShade="D9"/>
          </w:tcPr>
          <w:p w14:paraId="1AFA51D9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 w14:paraId="24A2F54B" w14:textId="77777777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0096CE3" w14:textId="77777777"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 w14:paraId="36ABB3FB" w14:textId="77777777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14:paraId="1AA8F3E6" w14:textId="77777777"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در پایان این درس، انتظار می‌رود شما:</w:t>
            </w:r>
          </w:p>
          <w:p w14:paraId="5EA17420" w14:textId="77777777" w:rsidR="00AC3C46" w:rsidRDefault="002518C7" w:rsidP="00AF298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518C7">
              <w:rPr>
                <w:rFonts w:ascii="TimesNewRoman,Bold" w:hAnsi="TimesNewRoman,Bold" w:hint="cs"/>
                <w:rtl/>
                <w:lang w:bidi="fa-IR"/>
              </w:rPr>
              <w:t>آشنایی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="00AF2983">
              <w:rPr>
                <w:rFonts w:ascii="TimesNewRoman,Bold" w:hAnsi="TimesNewRoman,Bold" w:hint="cs"/>
                <w:rtl/>
                <w:lang w:bidi="fa-IR"/>
              </w:rPr>
              <w:t>مفاهیم اولیه طراحی شبکه آبرسانی</w:t>
            </w:r>
          </w:p>
          <w:p w14:paraId="72F0EAF4" w14:textId="77777777" w:rsidR="00AC3C46" w:rsidRDefault="00AC3C46" w:rsidP="0013444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134444">
              <w:rPr>
                <w:rFonts w:ascii="TimesNewRoman,Bold" w:hAnsi="TimesNewRoman,Bold" w:hint="cs"/>
                <w:rtl/>
                <w:lang w:bidi="fa-IR"/>
              </w:rPr>
              <w:t>تعیین دوره طرح</w:t>
            </w:r>
          </w:p>
          <w:p w14:paraId="1F729219" w14:textId="77777777" w:rsidR="00B23AF6" w:rsidRPr="00B23AF6" w:rsidRDefault="00B23AF6" w:rsidP="00134444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134444">
              <w:rPr>
                <w:rFonts w:ascii="TimesNewRoman,Bold" w:hAnsi="TimesNewRoman,Bold" w:hint="cs"/>
                <w:rtl/>
                <w:lang w:bidi="fa-IR"/>
              </w:rPr>
              <w:t>تعیین نرخ رشد جمعیت</w:t>
            </w:r>
          </w:p>
          <w:p w14:paraId="095B7B83" w14:textId="77777777" w:rsidR="00AC3C46" w:rsidRDefault="00AC3C46" w:rsidP="00134444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134444">
              <w:rPr>
                <w:rFonts w:ascii="TimesNewRoman,Bold" w:hAnsi="TimesNewRoman,Bold" w:hint="cs"/>
                <w:rtl/>
                <w:lang w:bidi="fa-IR"/>
              </w:rPr>
              <w:t>تعیین دبی طراحی</w:t>
            </w:r>
          </w:p>
          <w:p w14:paraId="159E0D6F" w14:textId="77777777" w:rsidR="00B23AF6" w:rsidRPr="00B23AF6" w:rsidRDefault="00B23AF6" w:rsidP="00D642FA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طراح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D642FA">
              <w:rPr>
                <w:rFonts w:ascii="TimesNewRoman,Bold" w:hAnsi="TimesNewRoman,Bold" w:hint="cs"/>
                <w:rtl/>
                <w:lang w:bidi="fa-IR"/>
              </w:rPr>
              <w:t>شبکه انتقال</w:t>
            </w:r>
          </w:p>
          <w:p w14:paraId="6B7621AE" w14:textId="77777777" w:rsidR="00B23AF6" w:rsidRPr="00B23AF6" w:rsidRDefault="00B23AF6" w:rsidP="00D642FA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طراح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D642FA">
              <w:rPr>
                <w:rFonts w:ascii="TimesNewRoman,Bold" w:hAnsi="TimesNewRoman,Bold" w:hint="cs"/>
                <w:rtl/>
                <w:lang w:bidi="fa-IR"/>
              </w:rPr>
              <w:t>مخازن</w:t>
            </w:r>
          </w:p>
          <w:p w14:paraId="2DF6FF8E" w14:textId="77777777" w:rsidR="00B23AF6" w:rsidRPr="00B23AF6" w:rsidRDefault="00B23AF6" w:rsidP="00D642FA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طراح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D642FA">
              <w:rPr>
                <w:rFonts w:ascii="TimesNewRoman,Bold" w:hAnsi="TimesNewRoman,Bold" w:hint="cs"/>
                <w:rtl/>
                <w:lang w:bidi="fa-IR"/>
              </w:rPr>
              <w:t>شبکه توزیع</w:t>
            </w:r>
          </w:p>
          <w:p w14:paraId="77B6C16D" w14:textId="77777777" w:rsidR="00AC3C46" w:rsidRPr="00AC3C46" w:rsidRDefault="00AC3C46" w:rsidP="00D642FA">
            <w:pPr>
              <w:pStyle w:val="ListParagraph"/>
              <w:numPr>
                <w:ilvl w:val="0"/>
                <w:numId w:val="13"/>
              </w:numPr>
              <w:rPr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D642FA">
              <w:rPr>
                <w:rFonts w:ascii="TimesNewRoman,Bold" w:hAnsi="TimesNewRoman,Bold" w:hint="cs"/>
                <w:rtl/>
                <w:lang w:bidi="fa-IR"/>
              </w:rPr>
              <w:t xml:space="preserve">آنالیز و تحلیل یکپارچه </w:t>
            </w:r>
            <w:r w:rsidR="00D642FA">
              <w:rPr>
                <w:rFonts w:hint="cs"/>
                <w:rtl/>
                <w:lang w:bidi="fa-IR"/>
              </w:rPr>
              <w:t>شبکه آبرسانی</w:t>
            </w:r>
          </w:p>
          <w:p w14:paraId="39276071" w14:textId="77777777" w:rsidR="004A39ED" w:rsidRPr="00A203BD" w:rsidRDefault="004A39ED" w:rsidP="00AC3C46">
            <w:pPr>
              <w:ind w:left="1080" w:firstLine="0"/>
              <w:rPr>
                <w:rtl/>
                <w:lang w:bidi="fa-IR"/>
              </w:rPr>
            </w:pPr>
          </w:p>
        </w:tc>
      </w:tr>
      <w:tr w:rsidR="00B203E4" w14:paraId="351DB3B5" w14:textId="77777777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14:paraId="7424715B" w14:textId="77777777"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 w14:paraId="02ABD821" w14:textId="77777777">
        <w:trPr>
          <w:trHeight w:val="1530"/>
        </w:trPr>
        <w:tc>
          <w:tcPr>
            <w:tcW w:w="5000" w:type="pct"/>
          </w:tcPr>
          <w:p w14:paraId="4F840623" w14:textId="77777777" w:rsidR="00B203E4" w:rsidRDefault="00270B3B" w:rsidP="00BA51DE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FA1CA2">
              <w:rPr>
                <w:rFonts w:hint="cs"/>
                <w:rtl/>
                <w:lang w:bidi="fa-IR"/>
              </w:rPr>
              <w:t xml:space="preserve">طراحی </w:t>
            </w:r>
            <w:r w:rsidR="00BA51DE">
              <w:rPr>
                <w:rFonts w:hint="cs"/>
                <w:rtl/>
                <w:lang w:bidi="fa-IR"/>
              </w:rPr>
              <w:t>شبکه آبرسانی</w:t>
            </w:r>
          </w:p>
          <w:p w14:paraId="16EC4F53" w14:textId="77777777" w:rsidR="00470DC9" w:rsidRPr="00AC3C46" w:rsidRDefault="00AC3C46" w:rsidP="00BA51DE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BA51DE">
              <w:rPr>
                <w:rFonts w:hint="cs"/>
                <w:rtl/>
                <w:lang w:bidi="fa-IR"/>
              </w:rPr>
              <w:t xml:space="preserve">نرم افزاز </w:t>
            </w:r>
            <w:r w:rsidR="00BA51DE">
              <w:rPr>
                <w:lang w:bidi="fa-IR"/>
              </w:rPr>
              <w:t>Water Gems</w:t>
            </w:r>
            <w:r w:rsidR="00BA51DE">
              <w:rPr>
                <w:rFonts w:hint="cs"/>
                <w:rtl/>
                <w:lang w:bidi="fa-IR"/>
              </w:rPr>
              <w:t xml:space="preserve"> جهت تحلیل شبکه</w:t>
            </w:r>
          </w:p>
        </w:tc>
      </w:tr>
    </w:tbl>
    <w:p w14:paraId="158F2D94" w14:textId="77777777" w:rsidR="00B203E4" w:rsidRDefault="00B203E4">
      <w:pPr>
        <w:ind w:firstLine="0"/>
        <w:rPr>
          <w:rtl/>
          <w:lang w:bidi="fa-IR"/>
        </w:rPr>
      </w:pPr>
    </w:p>
    <w:p w14:paraId="30D4341A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B203E4" w14:paraId="369C9AD1" w14:textId="77777777">
        <w:tc>
          <w:tcPr>
            <w:tcW w:w="5000" w:type="pct"/>
            <w:gridSpan w:val="3"/>
            <w:shd w:val="clear" w:color="auto" w:fill="D9D9D9" w:themeFill="background1" w:themeFillShade="D9"/>
          </w:tcPr>
          <w:p w14:paraId="57DF8FCD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 w14:paraId="7011C7FC" w14:textId="77777777">
        <w:tc>
          <w:tcPr>
            <w:tcW w:w="863" w:type="pct"/>
            <w:shd w:val="clear" w:color="auto" w:fill="F2F2F2" w:themeFill="background1" w:themeFillShade="F2"/>
          </w:tcPr>
          <w:p w14:paraId="30EC1A9E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14:paraId="6CC5FF4E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14:paraId="02E0405C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 w14:paraId="745523CF" w14:textId="77777777">
        <w:tc>
          <w:tcPr>
            <w:tcW w:w="863" w:type="pct"/>
            <w:vAlign w:val="center"/>
          </w:tcPr>
          <w:p w14:paraId="75320216" w14:textId="77777777" w:rsidR="00B203E4" w:rsidRDefault="00DC63C5" w:rsidP="0091397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913972">
              <w:rPr>
                <w:rFonts w:hint="cs"/>
                <w:rtl/>
                <w:lang w:bidi="fa-IR"/>
              </w:rPr>
              <w:t>11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1A86FA5C" w14:textId="77777777" w:rsidR="00B203E4" w:rsidRDefault="00DC63C5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470DC9">
              <w:rPr>
                <w:rFonts w:hint="cs"/>
                <w:rtl/>
                <w:lang w:bidi="fa-IR"/>
              </w:rPr>
              <w:t>تئوری</w:t>
            </w:r>
          </w:p>
        </w:tc>
        <w:tc>
          <w:tcPr>
            <w:tcW w:w="1348" w:type="pct"/>
            <w:vAlign w:val="center"/>
          </w:tcPr>
          <w:p w14:paraId="473F5258" w14:textId="77777777" w:rsidR="00874CE3" w:rsidRDefault="00874CE3" w:rsidP="0091397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913972">
              <w:rPr>
                <w:rFonts w:hint="cs"/>
                <w:rtl/>
                <w:lang w:bidi="fa-IR"/>
              </w:rPr>
              <w:t>8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6346D947" w14:textId="77777777"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14:paraId="300A546E" w14:textId="77777777" w:rsidR="00B203E4" w:rsidRDefault="00274A9C" w:rsidP="00913972">
            <w:pPr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پروژ طراحی </w:t>
            </w:r>
            <w:r w:rsidR="00913972">
              <w:rPr>
                <w:rFonts w:hint="cs"/>
                <w:rtl/>
                <w:lang w:bidi="fa-IR"/>
              </w:rPr>
              <w:t xml:space="preserve">شبکه ابرسانی به همراه تحلیل آن به کمک نرم افزار </w:t>
            </w:r>
            <w:r w:rsidR="00913972">
              <w:rPr>
                <w:lang w:bidi="fa-IR"/>
              </w:rPr>
              <w:t>Water Gems</w:t>
            </w:r>
          </w:p>
        </w:tc>
        <w:tc>
          <w:tcPr>
            <w:tcW w:w="2789" w:type="pct"/>
          </w:tcPr>
          <w:p w14:paraId="1755DF6C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14:paraId="5468F572" w14:textId="77777777" w:rsidR="00B203E4" w:rsidRDefault="00274A9C" w:rsidP="00274A9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عالیت کلاسی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1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14:paraId="599CEDA1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14:paraId="014BB2BD" w14:textId="77777777" w:rsidR="00B203E4" w:rsidRDefault="00B203E4">
      <w:pPr>
        <w:ind w:firstLine="0"/>
        <w:rPr>
          <w:lang w:bidi="fa-IR"/>
        </w:rPr>
      </w:pPr>
    </w:p>
    <w:p w14:paraId="5014BDEC" w14:textId="77777777" w:rsidR="00B203E4" w:rsidRDefault="00B203E4">
      <w:pPr>
        <w:ind w:firstLine="0"/>
        <w:rPr>
          <w:rtl/>
          <w:lang w:bidi="fa-IR"/>
        </w:rPr>
      </w:pPr>
    </w:p>
    <w:p w14:paraId="46C6E898" w14:textId="77777777" w:rsidR="00B203E4" w:rsidRDefault="00B203E4">
      <w:pPr>
        <w:ind w:firstLine="0"/>
        <w:rPr>
          <w:rtl/>
          <w:lang w:bidi="fa-IR"/>
        </w:rPr>
      </w:pPr>
    </w:p>
    <w:p w14:paraId="57D5D6B3" w14:textId="77777777" w:rsidR="00B203E4" w:rsidRDefault="00B203E4">
      <w:pPr>
        <w:ind w:firstLine="0"/>
        <w:rPr>
          <w:rtl/>
          <w:lang w:bidi="fa-IR"/>
        </w:rPr>
      </w:pPr>
    </w:p>
    <w:p w14:paraId="419A75CE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4EC2BF37" w14:textId="77777777">
        <w:tc>
          <w:tcPr>
            <w:tcW w:w="5000" w:type="pct"/>
          </w:tcPr>
          <w:p w14:paraId="5DA64570" w14:textId="77777777"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B203E4" w14:paraId="32DFB3D1" w14:textId="77777777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14:paraId="202E7F8B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آدرس‌های الکترونیکی لازم</w:t>
            </w:r>
          </w:p>
        </w:tc>
      </w:tr>
      <w:tr w:rsidR="00B203E4" w14:paraId="687C5886" w14:textId="77777777">
        <w:trPr>
          <w:trHeight w:val="735"/>
        </w:trPr>
        <w:tc>
          <w:tcPr>
            <w:tcW w:w="5000" w:type="pct"/>
            <w:vAlign w:val="center"/>
          </w:tcPr>
          <w:p w14:paraId="4B0214DE" w14:textId="77777777"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14:paraId="29E76E7A" w14:textId="77777777"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14:paraId="2E861264" w14:textId="77777777"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 w14:paraId="59829CC9" w14:textId="77777777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14:paraId="055CF07D" w14:textId="77777777"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 w14:paraId="1E2DE3C5" w14:textId="77777777">
        <w:trPr>
          <w:trHeight w:val="750"/>
        </w:trPr>
        <w:tc>
          <w:tcPr>
            <w:tcW w:w="5000" w:type="pct"/>
          </w:tcPr>
          <w:p w14:paraId="02C5BFC3" w14:textId="77777777" w:rsidR="00B203E4" w:rsidRDefault="00B12AA2" w:rsidP="00B12AA2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دوشنبه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8-10</w:t>
            </w:r>
          </w:p>
          <w:p w14:paraId="775A4F2A" w14:textId="77777777" w:rsidR="00B203E4" w:rsidRDefault="00EE3B98" w:rsidP="00B12AA2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 w:rsidR="00B12AA2">
              <w:rPr>
                <w:rFonts w:hint="cs"/>
                <w:rtl/>
              </w:rPr>
              <w:t>10-12</w:t>
            </w:r>
          </w:p>
          <w:p w14:paraId="5E9BE85B" w14:textId="77777777"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 w14:paraId="310E5E6A" w14:textId="77777777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14:paraId="6187C7F1" w14:textId="77777777"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 w14:paraId="293BD364" w14:textId="77777777">
        <w:trPr>
          <w:trHeight w:val="975"/>
        </w:trPr>
        <w:tc>
          <w:tcPr>
            <w:tcW w:w="5000" w:type="pct"/>
          </w:tcPr>
          <w:p w14:paraId="0F48D7A3" w14:textId="77777777" w:rsidR="00B203E4" w:rsidRDefault="00EE3B98" w:rsidP="00FA2ED0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سوالات و مشکلات دانشجویان درباره </w:t>
            </w:r>
            <w:r w:rsidR="00FA2ED0">
              <w:rPr>
                <w:rFonts w:hint="cs"/>
                <w:szCs w:val="22"/>
                <w:rtl/>
                <w:lang w:bidi="fa-IR"/>
              </w:rPr>
              <w:t>پروژه طراحی</w:t>
            </w:r>
            <w:r>
              <w:rPr>
                <w:rFonts w:hint="cs"/>
                <w:szCs w:val="22"/>
                <w:rtl/>
                <w:lang w:bidi="fa-IR"/>
              </w:rPr>
              <w:t xml:space="preserve"> در طول ترم و در حین </w:t>
            </w:r>
            <w:r w:rsidR="00FA2ED0">
              <w:rPr>
                <w:rFonts w:hint="cs"/>
                <w:szCs w:val="22"/>
                <w:rtl/>
                <w:lang w:bidi="fa-IR"/>
              </w:rPr>
              <w:t>کلاس به</w:t>
            </w:r>
            <w:r>
              <w:rPr>
                <w:rFonts w:hint="cs"/>
                <w:szCs w:val="22"/>
                <w:rtl/>
                <w:lang w:bidi="fa-IR"/>
              </w:rPr>
              <w:t xml:space="preserve"> آن پاسخ داده می شود.</w:t>
            </w:r>
          </w:p>
          <w:p w14:paraId="7885347F" w14:textId="77777777" w:rsidR="00F23877" w:rsidRDefault="00F23877" w:rsidP="00F23877">
            <w:pPr>
              <w:ind w:firstLine="0"/>
              <w:jc w:val="left"/>
              <w:rPr>
                <w:szCs w:val="22"/>
                <w:rtl/>
                <w:lang w:bidi="fa-IR"/>
              </w:rPr>
            </w:pPr>
          </w:p>
        </w:tc>
      </w:tr>
      <w:tr w:rsidR="00B203E4" w14:paraId="09B45A56" w14:textId="77777777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14:paraId="7729627D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 w14:paraId="2C1D7CFF" w14:textId="77777777">
        <w:trPr>
          <w:trHeight w:val="405"/>
        </w:trPr>
        <w:tc>
          <w:tcPr>
            <w:tcW w:w="5000" w:type="pct"/>
          </w:tcPr>
          <w:p w14:paraId="66FA51B5" w14:textId="77777777" w:rsidR="00B203E4" w:rsidRDefault="00DC63C5" w:rsidP="00FA2ED0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</w:tc>
      </w:tr>
      <w:tr w:rsidR="00B203E4" w14:paraId="7D4DFF86" w14:textId="77777777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14:paraId="0251203A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 w14:paraId="1577DB21" w14:textId="77777777">
        <w:trPr>
          <w:trHeight w:val="975"/>
        </w:trPr>
        <w:tc>
          <w:tcPr>
            <w:tcW w:w="5000" w:type="pct"/>
          </w:tcPr>
          <w:p w14:paraId="3450A933" w14:textId="77777777" w:rsidR="00B203E4" w:rsidRDefault="00FA2ED0" w:rsidP="00FB3659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رائه وتحویل پروژه طراحی </w:t>
            </w:r>
            <w:r w:rsidR="008055B3">
              <w:rPr>
                <w:rFonts w:hint="cs"/>
                <w:rtl/>
                <w:lang w:bidi="fa-IR"/>
              </w:rPr>
              <w:t xml:space="preserve">شبکه آبرسانی و تحلیل آن به کمک </w:t>
            </w:r>
            <w:r w:rsidR="008055B3">
              <w:rPr>
                <w:lang w:bidi="fa-IR"/>
              </w:rPr>
              <w:t>Water Gems</w:t>
            </w:r>
            <w:r w:rsidR="00D417EE">
              <w:rPr>
                <w:rFonts w:hint="cs"/>
                <w:rtl/>
                <w:lang w:bidi="fa-IR"/>
              </w:rPr>
              <w:t>.</w:t>
            </w:r>
          </w:p>
        </w:tc>
      </w:tr>
    </w:tbl>
    <w:p w14:paraId="321E2D0C" w14:textId="77777777" w:rsidR="00B203E4" w:rsidRDefault="00B203E4">
      <w:pPr>
        <w:ind w:firstLine="0"/>
        <w:rPr>
          <w:rtl/>
          <w:lang w:bidi="fa-IR"/>
        </w:rPr>
      </w:pPr>
    </w:p>
    <w:p w14:paraId="4AB2F7B5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B203E4" w14:paraId="29C04D48" w14:textId="77777777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4ED5A622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14:paraId="755335D9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14:paraId="1445BB53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14:paraId="52300B6F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14:paraId="18338894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14:paraId="0C0B54C9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14:paraId="06E557A7" w14:textId="77777777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14:paraId="516187B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14:paraId="25A0590A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14:paraId="13849B2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14:paraId="61408AFE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14:paraId="0421271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14:paraId="4E8901FC" w14:textId="77777777" w:rsidTr="00EC4840">
        <w:trPr>
          <w:trHeight w:val="1745"/>
        </w:trPr>
        <w:tc>
          <w:tcPr>
            <w:tcW w:w="344" w:type="pct"/>
            <w:vAlign w:val="center"/>
          </w:tcPr>
          <w:p w14:paraId="27606149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14:paraId="3780E92A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77DBA36" w14:textId="77777777" w:rsidR="00B203E4" w:rsidRDefault="00DC63C5" w:rsidP="00747C2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 xml:space="preserve">درباره مقررات </w:t>
            </w:r>
            <w:r w:rsidR="00747C25">
              <w:rPr>
                <w:rFonts w:hint="cs"/>
                <w:sz w:val="24"/>
                <w:szCs w:val="24"/>
                <w:rtl/>
                <w:lang w:bidi="fa-IR"/>
              </w:rPr>
              <w:t>کلاس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، نحوه ارزشیابی،عنوان و سرفصل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14:paraId="5D5D8E2B" w14:textId="77777777" w:rsidR="00B203E4" w:rsidRDefault="00DC63C5" w:rsidP="00F4063B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14:paraId="6923FEAE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24EE4B1B" w14:textId="77777777"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64C401E1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14:paraId="3F5EA927" w14:textId="77777777" w:rsidTr="00EC4840">
        <w:tc>
          <w:tcPr>
            <w:tcW w:w="344" w:type="pct"/>
            <w:vAlign w:val="center"/>
          </w:tcPr>
          <w:p w14:paraId="791DF3F0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14:paraId="0D2444C3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36EA902" w14:textId="77777777" w:rsidR="00B203E4" w:rsidRDefault="00DC63C5" w:rsidP="00983A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lastRenderedPageBreak/>
              <w:t>-</w:t>
            </w:r>
            <w:r w:rsidR="00983A66">
              <w:rPr>
                <w:rFonts w:hint="cs"/>
                <w:sz w:val="24"/>
                <w:szCs w:val="24"/>
                <w:rtl/>
              </w:rPr>
              <w:t>مطالعات اولیه، زمی شن</w:t>
            </w:r>
            <w:r w:rsidR="00F30F81">
              <w:rPr>
                <w:rFonts w:hint="cs"/>
                <w:sz w:val="24"/>
                <w:szCs w:val="24"/>
                <w:rtl/>
              </w:rPr>
              <w:t>ا</w:t>
            </w:r>
            <w:r w:rsidR="00983A66">
              <w:rPr>
                <w:rFonts w:hint="cs"/>
                <w:sz w:val="24"/>
                <w:szCs w:val="24"/>
                <w:rtl/>
              </w:rPr>
              <w:t>سی و ژئوتکنیک محل سد</w:t>
            </w:r>
          </w:p>
          <w:p w14:paraId="07568619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D6334CA" w14:textId="77777777" w:rsidR="00B203E4" w:rsidRDefault="00DC63C5" w:rsidP="0028397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>1،  2 و 4</w:t>
            </w:r>
          </w:p>
        </w:tc>
        <w:tc>
          <w:tcPr>
            <w:tcW w:w="792" w:type="pct"/>
            <w:vAlign w:val="center"/>
          </w:tcPr>
          <w:p w14:paraId="01ECFCB5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BA75EA0" w14:textId="77777777"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EE62D24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4A67AF78" w14:textId="77777777" w:rsidTr="00EC4840">
        <w:tc>
          <w:tcPr>
            <w:tcW w:w="344" w:type="pct"/>
            <w:vAlign w:val="center"/>
          </w:tcPr>
          <w:p w14:paraId="2D8C064D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14:paraId="6FDA763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AF6D9D4" w14:textId="77777777" w:rsidR="00EC4840" w:rsidRDefault="00EC4840" w:rsidP="001531D8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1531D8">
              <w:rPr>
                <w:rFonts w:hint="cs"/>
                <w:sz w:val="24"/>
                <w:szCs w:val="24"/>
                <w:rtl/>
              </w:rPr>
              <w:t>تعیین دور طرح برای بخش های مختلف شبکه</w:t>
            </w:r>
          </w:p>
          <w:p w14:paraId="5B0F6192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81F09C8" w14:textId="77777777" w:rsidR="00EC4840" w:rsidRDefault="00EC4840" w:rsidP="00E828B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14:paraId="59C7458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CC2257A" w14:textId="77777777" w:rsidR="00937FAD" w:rsidRDefault="001E38CF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4F249B53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6A887752" w14:textId="77777777" w:rsidTr="00EC4840">
        <w:tc>
          <w:tcPr>
            <w:tcW w:w="344" w:type="pct"/>
            <w:vAlign w:val="center"/>
          </w:tcPr>
          <w:p w14:paraId="06C37327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14:paraId="13254981" w14:textId="77777777" w:rsidR="00937FAD" w:rsidRPr="004B330F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14:paraId="1881A565" w14:textId="77777777" w:rsidR="00937FAD" w:rsidRPr="004B330F" w:rsidRDefault="00937FAD" w:rsidP="001531D8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>-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="001531D8">
              <w:rPr>
                <w:rFonts w:hint="cs"/>
                <w:sz w:val="24"/>
                <w:rtl/>
              </w:rPr>
              <w:t>تعیین نرخ رشد جمعیت در منطقه طرح</w:t>
            </w:r>
          </w:p>
          <w:p w14:paraId="40B2CAC4" w14:textId="77777777" w:rsidR="00937FAD" w:rsidRPr="004B330F" w:rsidRDefault="00937FAD" w:rsidP="00937FAD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14:paraId="26198816" w14:textId="77777777" w:rsidR="00937FAD" w:rsidRPr="004B330F" w:rsidRDefault="00937FAD" w:rsidP="00937FAD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>2 و4 و 5</w:t>
            </w:r>
          </w:p>
        </w:tc>
        <w:tc>
          <w:tcPr>
            <w:tcW w:w="792" w:type="pct"/>
            <w:vAlign w:val="center"/>
          </w:tcPr>
          <w:p w14:paraId="3C868763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004C12D" w14:textId="77777777"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21739784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14F8DF7C" w14:textId="77777777" w:rsidTr="00EC4840">
        <w:tc>
          <w:tcPr>
            <w:tcW w:w="344" w:type="pct"/>
            <w:vAlign w:val="center"/>
          </w:tcPr>
          <w:p w14:paraId="105672DD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14:paraId="5F81353E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7AE464C2" w14:textId="77777777" w:rsidR="00937FAD" w:rsidRDefault="00937FAD" w:rsidP="001531D8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="001531D8">
              <w:rPr>
                <w:rFonts w:hint="cs"/>
                <w:sz w:val="24"/>
                <w:rtl/>
              </w:rPr>
              <w:t>تعیین کمیت و کیفیت منبع آب</w:t>
            </w:r>
          </w:p>
          <w:p w14:paraId="26FA737E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12D7CEA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14:paraId="791E1C88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339939B" w14:textId="77777777"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22E06113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4EEBE04D" w14:textId="77777777" w:rsidTr="00EC4840">
        <w:tc>
          <w:tcPr>
            <w:tcW w:w="344" w:type="pct"/>
            <w:vAlign w:val="center"/>
          </w:tcPr>
          <w:p w14:paraId="2AA259C3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14:paraId="315A4CC8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70405E4F" w14:textId="77777777" w:rsidR="00937FAD" w:rsidRDefault="00937FAD" w:rsidP="00B27F2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="00B27F24">
              <w:rPr>
                <w:rFonts w:hint="cs"/>
                <w:sz w:val="24"/>
                <w:rtl/>
              </w:rPr>
              <w:t>تعیین نیاز سرانه مصرف آب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</w:p>
          <w:p w14:paraId="706EEBBE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A56B95A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14:paraId="1C11B01A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D9D9954" w14:textId="77777777"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2101B15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07FA55CA" w14:textId="77777777" w:rsidTr="00EC4840">
        <w:tc>
          <w:tcPr>
            <w:tcW w:w="344" w:type="pct"/>
            <w:vAlign w:val="center"/>
          </w:tcPr>
          <w:p w14:paraId="4A08C47C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14:paraId="4D66B312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77F09433" w14:textId="77777777" w:rsidR="00937FAD" w:rsidRDefault="00937FAD" w:rsidP="00B27F24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="00B27F24">
              <w:rPr>
                <w:rFonts w:hint="cs"/>
                <w:sz w:val="24"/>
                <w:rtl/>
              </w:rPr>
              <w:t>تعیین دبی طراحی (دبی ماکزیمم روزانه و ساعتی)</w:t>
            </w:r>
          </w:p>
          <w:p w14:paraId="6372607C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5EC6DE8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4</w:t>
            </w:r>
          </w:p>
        </w:tc>
        <w:tc>
          <w:tcPr>
            <w:tcW w:w="792" w:type="pct"/>
            <w:vAlign w:val="center"/>
          </w:tcPr>
          <w:p w14:paraId="4A413698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2D852D7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7FEED1FA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60C1DF13" w14:textId="77777777" w:rsidTr="00EC4840">
        <w:tc>
          <w:tcPr>
            <w:tcW w:w="344" w:type="pct"/>
            <w:vAlign w:val="center"/>
          </w:tcPr>
          <w:p w14:paraId="29B9E480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14:paraId="5B7FCC3A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50CAC315" w14:textId="77777777" w:rsidR="00937FAD" w:rsidRDefault="00937FAD" w:rsidP="00B27F24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طراحی </w:t>
            </w:r>
            <w:r w:rsidR="00B27F24">
              <w:rPr>
                <w:rFonts w:hint="cs"/>
                <w:sz w:val="24"/>
                <w:rtl/>
              </w:rPr>
              <w:t>مخازن ذخیره و تنظیم آب</w:t>
            </w:r>
          </w:p>
          <w:p w14:paraId="0DAAD9B1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E6E25B4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4</w:t>
            </w:r>
          </w:p>
        </w:tc>
        <w:tc>
          <w:tcPr>
            <w:tcW w:w="792" w:type="pct"/>
            <w:vAlign w:val="center"/>
          </w:tcPr>
          <w:p w14:paraId="12A95265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04CAA4AB" w14:textId="77777777"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6D1BDB88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531F7FEF" w14:textId="77777777" w:rsidTr="00EC4840">
        <w:tc>
          <w:tcPr>
            <w:tcW w:w="344" w:type="pct"/>
            <w:vAlign w:val="center"/>
          </w:tcPr>
          <w:p w14:paraId="0897C0AF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</w:tc>
        <w:tc>
          <w:tcPr>
            <w:tcW w:w="2196" w:type="pct"/>
            <w:vAlign w:val="center"/>
          </w:tcPr>
          <w:p w14:paraId="40C7B8D0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909E917" w14:textId="77777777" w:rsidR="00937FAD" w:rsidRDefault="00937FAD" w:rsidP="00B27F24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="00B27F24">
              <w:rPr>
                <w:rFonts w:hint="cs"/>
                <w:sz w:val="24"/>
                <w:rtl/>
              </w:rPr>
              <w:t xml:space="preserve"> طراحی شبکه انتقال </w:t>
            </w:r>
            <w:r w:rsidR="00B27F24">
              <w:rPr>
                <w:rFonts w:hint="cs"/>
                <w:rtl/>
                <w:lang w:bidi="fa-IR"/>
              </w:rPr>
              <w:t>( تعیین مسیر و نیمرخ طولی و محاسبات هیدرولیکی)</w:t>
            </w:r>
          </w:p>
          <w:p w14:paraId="1C3FF5EB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5CC9F4B0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  <w:p w14:paraId="4ABCE63E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14:paraId="4BD9BE5A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B6856C3" w14:textId="77777777"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6CD56F66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11E20DE8" w14:textId="77777777" w:rsidTr="00EC4840">
        <w:tc>
          <w:tcPr>
            <w:tcW w:w="344" w:type="pct"/>
            <w:vAlign w:val="center"/>
          </w:tcPr>
          <w:p w14:paraId="7A7BD29B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0</w:t>
            </w:r>
          </w:p>
        </w:tc>
        <w:tc>
          <w:tcPr>
            <w:tcW w:w="2196" w:type="pct"/>
            <w:vAlign w:val="center"/>
          </w:tcPr>
          <w:p w14:paraId="7B4B7BE4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9DCD623" w14:textId="77777777" w:rsidR="00937FAD" w:rsidRDefault="00937FAD" w:rsidP="00B27F24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طراحی </w:t>
            </w:r>
            <w:r w:rsidR="00B27F24">
              <w:rPr>
                <w:rFonts w:hint="cs"/>
                <w:sz w:val="24"/>
                <w:rtl/>
              </w:rPr>
              <w:t>ایستگاه پمپاژ</w:t>
            </w:r>
          </w:p>
          <w:p w14:paraId="480FBD61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EE102B7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</w:tc>
        <w:tc>
          <w:tcPr>
            <w:tcW w:w="792" w:type="pct"/>
            <w:vAlign w:val="center"/>
          </w:tcPr>
          <w:p w14:paraId="3931DD1B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8FC183E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A3AEEA6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2DB0883D" w14:textId="77777777" w:rsidTr="00EC4840">
        <w:tc>
          <w:tcPr>
            <w:tcW w:w="344" w:type="pct"/>
            <w:vAlign w:val="center"/>
          </w:tcPr>
          <w:p w14:paraId="283C2838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14:paraId="26DFA2E5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C78E7A8" w14:textId="77777777" w:rsidR="00937FAD" w:rsidRDefault="00937FAD" w:rsidP="00B27F2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27F24">
              <w:rPr>
                <w:rFonts w:hint="cs"/>
                <w:sz w:val="24"/>
                <w:szCs w:val="24"/>
                <w:rtl/>
              </w:rPr>
              <w:t>طراحی شبکه توزیع بخش اصلی</w:t>
            </w:r>
          </w:p>
          <w:p w14:paraId="755C0845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6B6432A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14:paraId="793B8516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B6D8D3B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34D01488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0FC3DF10" w14:textId="77777777" w:rsidTr="00EC4840">
        <w:tc>
          <w:tcPr>
            <w:tcW w:w="344" w:type="pct"/>
            <w:vAlign w:val="center"/>
          </w:tcPr>
          <w:p w14:paraId="6867560A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14:paraId="5F5C9B37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7EBB8829" w14:textId="77777777" w:rsidR="00937FAD" w:rsidRDefault="00937FAD" w:rsidP="00937FA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  <w:r w:rsidR="00B27F24">
              <w:rPr>
                <w:rFonts w:hint="cs"/>
                <w:sz w:val="24"/>
                <w:szCs w:val="24"/>
                <w:rtl/>
              </w:rPr>
              <w:t xml:space="preserve"> طراحی شبکه توزیع بخش فرعی</w:t>
            </w:r>
          </w:p>
          <w:p w14:paraId="7B637E68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2F5632E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14:paraId="0AEA97E2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4D1671B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06D64E1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16F58861" w14:textId="77777777" w:rsidTr="00EC4840">
        <w:tc>
          <w:tcPr>
            <w:tcW w:w="344" w:type="pct"/>
            <w:vAlign w:val="center"/>
          </w:tcPr>
          <w:p w14:paraId="68511BB0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14:paraId="0AA01598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14:paraId="3A6915DA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C78176C" w14:textId="77777777" w:rsidR="00937FAD" w:rsidRDefault="00937FAD" w:rsidP="001E38CF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  <w:r w:rsidR="001E38CF">
              <w:rPr>
                <w:rFonts w:hint="cs"/>
                <w:sz w:val="24"/>
                <w:szCs w:val="24"/>
                <w:rtl/>
              </w:rPr>
              <w:t xml:space="preserve">اموزش نرم افزار </w:t>
            </w:r>
            <w:r w:rsidR="001E38CF">
              <w:rPr>
                <w:sz w:val="24"/>
                <w:szCs w:val="24"/>
              </w:rPr>
              <w:t xml:space="preserve">Water Gems </w:t>
            </w:r>
            <w:r w:rsidR="001E38CF">
              <w:rPr>
                <w:rFonts w:hint="cs"/>
                <w:sz w:val="24"/>
                <w:szCs w:val="24"/>
                <w:rtl/>
                <w:lang w:bidi="fa-IR"/>
              </w:rPr>
              <w:t xml:space="preserve"> بخش 1</w:t>
            </w:r>
          </w:p>
          <w:p w14:paraId="56277229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42536656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3 و 4</w:t>
            </w:r>
          </w:p>
        </w:tc>
        <w:tc>
          <w:tcPr>
            <w:tcW w:w="792" w:type="pct"/>
            <w:vAlign w:val="center"/>
          </w:tcPr>
          <w:p w14:paraId="1489CA1C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051B57FC" w14:textId="77777777"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50B20CA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185CDF83" w14:textId="77777777" w:rsidTr="00EC4840">
        <w:tc>
          <w:tcPr>
            <w:tcW w:w="344" w:type="pct"/>
            <w:vAlign w:val="center"/>
          </w:tcPr>
          <w:p w14:paraId="647D9E0B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14:paraId="4224FDAA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0242B4A" w14:textId="77777777" w:rsidR="00937FAD" w:rsidRDefault="00937FAD" w:rsidP="001E38CF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1E38CF">
              <w:rPr>
                <w:rFonts w:hint="cs"/>
                <w:sz w:val="24"/>
                <w:rtl/>
              </w:rPr>
              <w:t xml:space="preserve"> اموزش نرم افزار </w:t>
            </w:r>
            <w:r w:rsidR="001E38CF">
              <w:rPr>
                <w:sz w:val="24"/>
              </w:rPr>
              <w:t xml:space="preserve">Water Gems </w:t>
            </w:r>
            <w:r w:rsidR="001E38CF">
              <w:rPr>
                <w:rFonts w:hint="cs"/>
                <w:sz w:val="24"/>
                <w:rtl/>
                <w:lang w:bidi="fa-IR"/>
              </w:rPr>
              <w:t xml:space="preserve"> بخش 2</w:t>
            </w:r>
          </w:p>
          <w:p w14:paraId="269D8921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4A28943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2 و 4</w:t>
            </w:r>
          </w:p>
        </w:tc>
        <w:tc>
          <w:tcPr>
            <w:tcW w:w="792" w:type="pct"/>
            <w:vAlign w:val="center"/>
          </w:tcPr>
          <w:p w14:paraId="6A7893BF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2EC9005F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70200B42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08C348D7" w14:textId="77777777" w:rsidTr="00EC4840">
        <w:tc>
          <w:tcPr>
            <w:tcW w:w="344" w:type="pct"/>
            <w:vAlign w:val="center"/>
          </w:tcPr>
          <w:p w14:paraId="3DF753DF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14:paraId="54595D17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3551559" w14:textId="77777777" w:rsidR="00937FAD" w:rsidRPr="001E38CF" w:rsidRDefault="00937FAD" w:rsidP="001E38CF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1E38CF">
              <w:rPr>
                <w:rFonts w:ascii="TimesNewRoman,Bold" w:hAnsi="TimesNewRoman,Bold" w:hint="cs"/>
                <w:rtl/>
                <w:lang w:bidi="fa-IR"/>
              </w:rPr>
              <w:t xml:space="preserve">تحلیل شبکه انتقال به </w:t>
            </w:r>
            <w:r w:rsidR="001E38CF" w:rsidRPr="001E38CF">
              <w:rPr>
                <w:rFonts w:hint="cs"/>
                <w:sz w:val="24"/>
                <w:rtl/>
                <w:lang w:bidi="fa-IR"/>
              </w:rPr>
              <w:t>کمک نرم افزار</w:t>
            </w:r>
            <w:r w:rsidR="001E38CF">
              <w:rPr>
                <w:sz w:val="24"/>
              </w:rPr>
              <w:t xml:space="preserve"> Water Gems</w:t>
            </w:r>
          </w:p>
          <w:p w14:paraId="7220B093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B22EEEA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2 و 3و4</w:t>
            </w:r>
          </w:p>
        </w:tc>
        <w:tc>
          <w:tcPr>
            <w:tcW w:w="792" w:type="pct"/>
            <w:vAlign w:val="center"/>
          </w:tcPr>
          <w:p w14:paraId="36346CFC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445E1A2" w14:textId="77777777"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شبکه اتقال و تحلیل به کمک</w:t>
            </w:r>
          </w:p>
          <w:p w14:paraId="57EDAE69" w14:textId="77777777" w:rsidR="001E38CF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sz w:val="24"/>
              </w:rPr>
              <w:t>Water Gems</w:t>
            </w:r>
          </w:p>
        </w:tc>
        <w:tc>
          <w:tcPr>
            <w:tcW w:w="250" w:type="pct"/>
          </w:tcPr>
          <w:p w14:paraId="5448D294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1E38CF" w14:paraId="0BCC04A5" w14:textId="77777777" w:rsidTr="00EC4840">
        <w:tc>
          <w:tcPr>
            <w:tcW w:w="344" w:type="pct"/>
            <w:vAlign w:val="center"/>
          </w:tcPr>
          <w:p w14:paraId="46CE281D" w14:textId="77777777" w:rsidR="001E38CF" w:rsidRDefault="001E38CF" w:rsidP="001E38C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14:paraId="6DE5A95D" w14:textId="77777777" w:rsidR="001E38CF" w:rsidRDefault="001E38CF" w:rsidP="001E38C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E9F43E8" w14:textId="77777777" w:rsidR="001E38CF" w:rsidRDefault="001E38CF" w:rsidP="001E38C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تحلیل شبکه توزیع به </w:t>
            </w:r>
            <w:r w:rsidRPr="001E38CF">
              <w:rPr>
                <w:rFonts w:hint="cs"/>
                <w:sz w:val="24"/>
                <w:rtl/>
                <w:lang w:bidi="fa-IR"/>
              </w:rPr>
              <w:t>کمک نرم افزار</w:t>
            </w:r>
            <w:r>
              <w:rPr>
                <w:sz w:val="24"/>
              </w:rPr>
              <w:t xml:space="preserve"> Water Gems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آدرس مباحث در کتب منبع:</w:t>
            </w:r>
          </w:p>
          <w:p w14:paraId="5EFCDD24" w14:textId="77777777" w:rsidR="001E38CF" w:rsidRDefault="001E38CF" w:rsidP="001E38C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 و 4</w:t>
            </w:r>
          </w:p>
        </w:tc>
        <w:tc>
          <w:tcPr>
            <w:tcW w:w="792" w:type="pct"/>
            <w:vAlign w:val="center"/>
          </w:tcPr>
          <w:p w14:paraId="25BCA152" w14:textId="77777777" w:rsidR="001E38CF" w:rsidRDefault="001E38CF" w:rsidP="001E38CF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50858833" w14:textId="77777777" w:rsidR="001E38CF" w:rsidRDefault="001E38CF" w:rsidP="001E38C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شبکه توزیع و تحلیل به کمک</w:t>
            </w:r>
          </w:p>
          <w:p w14:paraId="2DC6FC52" w14:textId="77777777" w:rsidR="001E38CF" w:rsidRDefault="001E38CF" w:rsidP="001E38C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sz w:val="24"/>
              </w:rPr>
              <w:t>Water Gems</w:t>
            </w:r>
          </w:p>
        </w:tc>
        <w:tc>
          <w:tcPr>
            <w:tcW w:w="250" w:type="pct"/>
          </w:tcPr>
          <w:p w14:paraId="45CAAFEE" w14:textId="77777777" w:rsidR="001E38CF" w:rsidRDefault="001E38CF" w:rsidP="001E38CF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14:paraId="4777E031" w14:textId="77777777" w:rsidTr="00EC4840">
        <w:tc>
          <w:tcPr>
            <w:tcW w:w="344" w:type="pct"/>
            <w:vAlign w:val="center"/>
          </w:tcPr>
          <w:p w14:paraId="2CDAF6D9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7</w:t>
            </w:r>
          </w:p>
        </w:tc>
        <w:tc>
          <w:tcPr>
            <w:tcW w:w="2196" w:type="pct"/>
            <w:vAlign w:val="center"/>
          </w:tcPr>
          <w:p w14:paraId="673CB28E" w14:textId="77777777"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E9AD59E" w14:textId="77777777" w:rsidR="00937FAD" w:rsidRDefault="00937FAD" w:rsidP="001E38CF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1E38CF">
              <w:rPr>
                <w:rFonts w:ascii="TimesNewRoman,Bold" w:hAnsi="TimesNewRoman,Bold" w:hint="cs"/>
                <w:rtl/>
                <w:lang w:bidi="fa-IR"/>
              </w:rPr>
              <w:t xml:space="preserve">بررسی اثرات اجتماعی، اقتصادی و زیست محیطی </w:t>
            </w:r>
            <w:r w:rsidR="001E38CF" w:rsidRPr="001E38CF">
              <w:rPr>
                <w:rFonts w:ascii="TimesNewRoman,Bold" w:hAnsi="TimesNewRoman,Bold" w:hint="cs"/>
                <w:rtl/>
                <w:lang w:bidi="fa-IR"/>
              </w:rPr>
              <w:t>شبکه های آبرسانی</w:t>
            </w:r>
          </w:p>
          <w:p w14:paraId="3501D4AF" w14:textId="77777777" w:rsidR="00937FAD" w:rsidRDefault="00937FAD" w:rsidP="002E70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eastAsia="Calibri" w:hint="cs"/>
                <w:rtl/>
                <w:lang w:bidi="fa-IR"/>
              </w:rPr>
              <w:t>منبع 3 و 4</w:t>
            </w:r>
          </w:p>
        </w:tc>
        <w:tc>
          <w:tcPr>
            <w:tcW w:w="792" w:type="pct"/>
            <w:vAlign w:val="center"/>
          </w:tcPr>
          <w:p w14:paraId="2248FF97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581F84E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461FA7DF" w14:textId="77777777"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14:paraId="5CE08AE5" w14:textId="77777777" w:rsidR="00B203E4" w:rsidRDefault="00B203E4" w:rsidP="004A31C5">
      <w:pPr>
        <w:ind w:firstLine="0"/>
        <w:rPr>
          <w:rtl/>
          <w:lang w:bidi="fa-IR"/>
        </w:rPr>
      </w:pPr>
    </w:p>
    <w:sectPr w:rsidR="00B203E4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F58BA" w14:textId="77777777" w:rsidR="000B59AC" w:rsidRDefault="000B59AC">
      <w:pPr>
        <w:spacing w:after="0"/>
      </w:pPr>
      <w:r>
        <w:separator/>
      </w:r>
    </w:p>
  </w:endnote>
  <w:endnote w:type="continuationSeparator" w:id="0">
    <w:p w14:paraId="2F3D9037" w14:textId="77777777" w:rsidR="000B59AC" w:rsidRDefault="000B59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900907" w14:textId="77777777"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38CF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5EB6FEF3" w14:textId="77777777"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AEA96" w14:textId="77777777" w:rsidR="000B59AC" w:rsidRDefault="000B59AC">
      <w:pPr>
        <w:spacing w:after="0"/>
      </w:pPr>
      <w:r>
        <w:separator/>
      </w:r>
    </w:p>
  </w:footnote>
  <w:footnote w:type="continuationSeparator" w:id="0">
    <w:p w14:paraId="3E91BB0A" w14:textId="77777777" w:rsidR="000B59AC" w:rsidRDefault="000B59A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 w15:restartNumberingAfterBreak="0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 w15:restartNumberingAfterBreak="0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66754945">
    <w:abstractNumId w:val="8"/>
  </w:num>
  <w:num w:numId="2" w16cid:durableId="1784415978">
    <w:abstractNumId w:val="8"/>
  </w:num>
  <w:num w:numId="3" w16cid:durableId="1154033111">
    <w:abstractNumId w:val="8"/>
  </w:num>
  <w:num w:numId="4" w16cid:durableId="910194754">
    <w:abstractNumId w:val="8"/>
  </w:num>
  <w:num w:numId="5" w16cid:durableId="962423391">
    <w:abstractNumId w:val="8"/>
  </w:num>
  <w:num w:numId="6" w16cid:durableId="468713949">
    <w:abstractNumId w:val="8"/>
  </w:num>
  <w:num w:numId="7" w16cid:durableId="506362906">
    <w:abstractNumId w:val="8"/>
  </w:num>
  <w:num w:numId="8" w16cid:durableId="136993453">
    <w:abstractNumId w:val="8"/>
  </w:num>
  <w:num w:numId="9" w16cid:durableId="1368876506">
    <w:abstractNumId w:val="6"/>
  </w:num>
  <w:num w:numId="10" w16cid:durableId="2094888892">
    <w:abstractNumId w:val="16"/>
  </w:num>
  <w:num w:numId="11" w16cid:durableId="1109742531">
    <w:abstractNumId w:val="21"/>
  </w:num>
  <w:num w:numId="12" w16cid:durableId="1924951887">
    <w:abstractNumId w:val="12"/>
  </w:num>
  <w:num w:numId="13" w16cid:durableId="400517781">
    <w:abstractNumId w:val="4"/>
  </w:num>
  <w:num w:numId="14" w16cid:durableId="1262683146">
    <w:abstractNumId w:val="5"/>
  </w:num>
  <w:num w:numId="15" w16cid:durableId="1539663879">
    <w:abstractNumId w:val="1"/>
  </w:num>
  <w:num w:numId="16" w16cid:durableId="61342591">
    <w:abstractNumId w:val="11"/>
  </w:num>
  <w:num w:numId="17" w16cid:durableId="952443322">
    <w:abstractNumId w:val="17"/>
  </w:num>
  <w:num w:numId="18" w16cid:durableId="2035574347">
    <w:abstractNumId w:val="27"/>
  </w:num>
  <w:num w:numId="19" w16cid:durableId="675498429">
    <w:abstractNumId w:val="25"/>
  </w:num>
  <w:num w:numId="20" w16cid:durableId="701514286">
    <w:abstractNumId w:val="23"/>
  </w:num>
  <w:num w:numId="21" w16cid:durableId="1857307583">
    <w:abstractNumId w:val="14"/>
  </w:num>
  <w:num w:numId="22" w16cid:durableId="1637754542">
    <w:abstractNumId w:val="15"/>
  </w:num>
  <w:num w:numId="23" w16cid:durableId="399987570">
    <w:abstractNumId w:val="22"/>
  </w:num>
  <w:num w:numId="24" w16cid:durableId="1350983750">
    <w:abstractNumId w:val="26"/>
  </w:num>
  <w:num w:numId="25" w16cid:durableId="1023244325">
    <w:abstractNumId w:val="0"/>
  </w:num>
  <w:num w:numId="26" w16cid:durableId="1531870780">
    <w:abstractNumId w:val="19"/>
  </w:num>
  <w:num w:numId="27" w16cid:durableId="1037706255">
    <w:abstractNumId w:val="13"/>
  </w:num>
  <w:num w:numId="28" w16cid:durableId="421682438">
    <w:abstractNumId w:val="20"/>
  </w:num>
  <w:num w:numId="29" w16cid:durableId="561255730">
    <w:abstractNumId w:val="10"/>
  </w:num>
  <w:num w:numId="30" w16cid:durableId="110059184">
    <w:abstractNumId w:val="9"/>
  </w:num>
  <w:num w:numId="31" w16cid:durableId="1256785038">
    <w:abstractNumId w:val="24"/>
  </w:num>
  <w:num w:numId="32" w16cid:durableId="152111816">
    <w:abstractNumId w:val="7"/>
  </w:num>
  <w:num w:numId="33" w16cid:durableId="1411736951">
    <w:abstractNumId w:val="2"/>
  </w:num>
  <w:num w:numId="34" w16cid:durableId="305862486">
    <w:abstractNumId w:val="18"/>
  </w:num>
  <w:num w:numId="35" w16cid:durableId="12143180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2169B"/>
    <w:rsid w:val="00031E03"/>
    <w:rsid w:val="000515C8"/>
    <w:rsid w:val="000B59AC"/>
    <w:rsid w:val="000D00DE"/>
    <w:rsid w:val="000F1F80"/>
    <w:rsid w:val="00117BF3"/>
    <w:rsid w:val="001324C5"/>
    <w:rsid w:val="00133ACF"/>
    <w:rsid w:val="00134444"/>
    <w:rsid w:val="0014319B"/>
    <w:rsid w:val="001531D8"/>
    <w:rsid w:val="001E38CF"/>
    <w:rsid w:val="00215407"/>
    <w:rsid w:val="0021593A"/>
    <w:rsid w:val="0022154E"/>
    <w:rsid w:val="002518C7"/>
    <w:rsid w:val="00270B3B"/>
    <w:rsid w:val="00272212"/>
    <w:rsid w:val="00274A9C"/>
    <w:rsid w:val="00283973"/>
    <w:rsid w:val="002E709F"/>
    <w:rsid w:val="00301070"/>
    <w:rsid w:val="00322BA7"/>
    <w:rsid w:val="00323166"/>
    <w:rsid w:val="00335788"/>
    <w:rsid w:val="00343495"/>
    <w:rsid w:val="00391008"/>
    <w:rsid w:val="003B2D39"/>
    <w:rsid w:val="003B6A7E"/>
    <w:rsid w:val="003D28D1"/>
    <w:rsid w:val="00410EBA"/>
    <w:rsid w:val="00436D0D"/>
    <w:rsid w:val="0046686E"/>
    <w:rsid w:val="00470DC9"/>
    <w:rsid w:val="004825E6"/>
    <w:rsid w:val="00482A2D"/>
    <w:rsid w:val="00483F25"/>
    <w:rsid w:val="0048582A"/>
    <w:rsid w:val="004A31C5"/>
    <w:rsid w:val="004A39ED"/>
    <w:rsid w:val="004B330F"/>
    <w:rsid w:val="004B62E1"/>
    <w:rsid w:val="00557CAA"/>
    <w:rsid w:val="005C7912"/>
    <w:rsid w:val="005D2212"/>
    <w:rsid w:val="005E7DA7"/>
    <w:rsid w:val="005F51C4"/>
    <w:rsid w:val="00621C2D"/>
    <w:rsid w:val="006306AA"/>
    <w:rsid w:val="006467A8"/>
    <w:rsid w:val="0069625F"/>
    <w:rsid w:val="00713D26"/>
    <w:rsid w:val="00713EF2"/>
    <w:rsid w:val="00742956"/>
    <w:rsid w:val="00747C25"/>
    <w:rsid w:val="00777F12"/>
    <w:rsid w:val="007D0579"/>
    <w:rsid w:val="007D06B5"/>
    <w:rsid w:val="007D3F2D"/>
    <w:rsid w:val="008055B3"/>
    <w:rsid w:val="00845E6B"/>
    <w:rsid w:val="008577D5"/>
    <w:rsid w:val="00874CE3"/>
    <w:rsid w:val="008A7817"/>
    <w:rsid w:val="00901C66"/>
    <w:rsid w:val="00913972"/>
    <w:rsid w:val="00937CE6"/>
    <w:rsid w:val="00937FAD"/>
    <w:rsid w:val="0094610A"/>
    <w:rsid w:val="00983A66"/>
    <w:rsid w:val="009F25AD"/>
    <w:rsid w:val="00A12FC4"/>
    <w:rsid w:val="00A203BD"/>
    <w:rsid w:val="00A32DB9"/>
    <w:rsid w:val="00A334B0"/>
    <w:rsid w:val="00A422DF"/>
    <w:rsid w:val="00A61610"/>
    <w:rsid w:val="00AB302B"/>
    <w:rsid w:val="00AC3C46"/>
    <w:rsid w:val="00AF2983"/>
    <w:rsid w:val="00B12AA2"/>
    <w:rsid w:val="00B166DC"/>
    <w:rsid w:val="00B203E4"/>
    <w:rsid w:val="00B23AF6"/>
    <w:rsid w:val="00B27F24"/>
    <w:rsid w:val="00B47B9B"/>
    <w:rsid w:val="00B61DD9"/>
    <w:rsid w:val="00B97AB4"/>
    <w:rsid w:val="00BA0EC9"/>
    <w:rsid w:val="00BA51DE"/>
    <w:rsid w:val="00C23AA4"/>
    <w:rsid w:val="00C63E3C"/>
    <w:rsid w:val="00CA24A3"/>
    <w:rsid w:val="00D0285D"/>
    <w:rsid w:val="00D21127"/>
    <w:rsid w:val="00D32B1F"/>
    <w:rsid w:val="00D417EE"/>
    <w:rsid w:val="00D478C1"/>
    <w:rsid w:val="00D642FA"/>
    <w:rsid w:val="00D705FB"/>
    <w:rsid w:val="00D76CF0"/>
    <w:rsid w:val="00D87710"/>
    <w:rsid w:val="00D91D63"/>
    <w:rsid w:val="00DC63C5"/>
    <w:rsid w:val="00E239E4"/>
    <w:rsid w:val="00E4734B"/>
    <w:rsid w:val="00E609A2"/>
    <w:rsid w:val="00E828BB"/>
    <w:rsid w:val="00EC4840"/>
    <w:rsid w:val="00EE3B98"/>
    <w:rsid w:val="00EF5E75"/>
    <w:rsid w:val="00EF5F4D"/>
    <w:rsid w:val="00EF72D8"/>
    <w:rsid w:val="00F23877"/>
    <w:rsid w:val="00F30F81"/>
    <w:rsid w:val="00F4063B"/>
    <w:rsid w:val="00F67346"/>
    <w:rsid w:val="00FA1CA2"/>
    <w:rsid w:val="00FA1E89"/>
    <w:rsid w:val="00FA2ED0"/>
    <w:rsid w:val="00FA4F35"/>
    <w:rsid w:val="00FB3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0045E5"/>
  <w15:docId w15:val="{0C045DB4-6E48-4165-AF30-C28A63F63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37D459-E46E-453E-B497-247927AEE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2</cp:revision>
  <dcterms:created xsi:type="dcterms:W3CDTF">2023-04-16T21:53:00Z</dcterms:created>
  <dcterms:modified xsi:type="dcterms:W3CDTF">2023-04-16T21:53:00Z</dcterms:modified>
</cp:coreProperties>
</file>